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CCF17" w14:textId="456680FC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isha Patel</w:t>
      </w:r>
    </w:p>
    <w:p w14:paraId="086F13CC" w14:textId="02AFE191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URL</w:t>
      </w:r>
    </w:p>
    <w:p w14:paraId="306D392A" w14:textId="3E4AAB5C" w:rsidR="007941CD" w:rsidRDefault="007941CD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9C775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nimisha130/2058130_Nimisha_MEAN_Stack.git</w:t>
        </w:r>
      </w:hyperlink>
    </w:p>
    <w:p w14:paraId="08511FA5" w14:textId="0D042704" w:rsidR="007941CD" w:rsidRDefault="007941CD">
      <w:pPr>
        <w:rPr>
          <w:rFonts w:ascii="Times New Roman" w:hAnsi="Times New Roman" w:cs="Times New Roman"/>
          <w:sz w:val="24"/>
          <w:szCs w:val="24"/>
        </w:rPr>
      </w:pPr>
    </w:p>
    <w:p w14:paraId="73596AAA" w14:textId="2ABFA2B0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ase End Project Name: Simply Blogging</w:t>
      </w:r>
    </w:p>
    <w:p w14:paraId="14D0FECD" w14:textId="30CBAF2D" w:rsidR="007941CD" w:rsidRDefault="007941CD">
      <w:pPr>
        <w:rPr>
          <w:rFonts w:ascii="Times New Roman" w:hAnsi="Times New Roman" w:cs="Times New Roman"/>
          <w:sz w:val="24"/>
          <w:szCs w:val="24"/>
        </w:rPr>
      </w:pPr>
    </w:p>
    <w:p w14:paraId="110C2DBD" w14:textId="72975924" w:rsid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s and Folders to locate in the repository:</w:t>
      </w:r>
    </w:p>
    <w:p w14:paraId="3343C0E0" w14:textId="494B2286" w:rsidR="007941CD" w:rsidRDefault="007941CD">
      <w:pPr>
        <w:rPr>
          <w:rFonts w:ascii="Times New Roman" w:hAnsi="Times New Roman" w:cs="Times New Roman"/>
          <w:sz w:val="24"/>
          <w:szCs w:val="24"/>
        </w:rPr>
      </w:pPr>
    </w:p>
    <w:p w14:paraId="62783DA7" w14:textId="0BD3FB0A" w:rsidR="007941CD" w:rsidRPr="007941CD" w:rsidRDefault="00794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isha130/Phase_End_Project</w:t>
      </w:r>
    </w:p>
    <w:sectPr w:rsidR="007941CD" w:rsidRPr="00794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zNDIyNzUyM7QwNTVW0lEKTi0uzszPAykwrAUAlLHj/CwAAAA="/>
  </w:docVars>
  <w:rsids>
    <w:rsidRoot w:val="007941CD"/>
    <w:rsid w:val="00794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E57FF"/>
  <w15:chartTrackingRefBased/>
  <w15:docId w15:val="{0E1E153B-0AD8-465E-9393-C4362A272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nimisha130/2058130_Nimisha_MEAN_Stack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shp2727@outlook.com</dc:creator>
  <cp:keywords/>
  <dc:description/>
  <cp:lastModifiedBy>vrushp2727@outlook.com</cp:lastModifiedBy>
  <cp:revision>1</cp:revision>
  <dcterms:created xsi:type="dcterms:W3CDTF">2021-08-06T02:57:00Z</dcterms:created>
  <dcterms:modified xsi:type="dcterms:W3CDTF">2021-08-06T03:00:00Z</dcterms:modified>
</cp:coreProperties>
</file>